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lectrician position at your esteemed organization in Spain, specifically Barcelona. As a certified and experienced electrician with a passion for delivering high-quality electrical solutions, I am eager to contribute my skills and expertise to your team while immersing myself in the vibrant cultural and professional environment of Barcelona. This opportunity aligns perfectly with my career goals, as I am deeply committed to providing safe, efficient, and innovative electrical services that meet the unique demands of Spain’s evolving infrastructure.</w:t>
      </w:r>
    </w:p>
    <w:bookmarkStart w:id="20" w:name="professional-background-and-expertise"/>
    <w:p>
      <w:pPr>
        <w:pStyle w:val="Heading2"/>
      </w:pPr>
      <w:r>
        <w:t xml:space="preserve">Professional Background and Expertise</w:t>
      </w:r>
    </w:p>
    <w:p>
      <w:pPr>
        <w:pStyle w:val="FirstParagraph"/>
      </w:pPr>
      <w:r>
        <w:t xml:space="preserve">With over [X years] of experience in the electrical field, I have developed a comprehensive understanding of residential, commercial, and industrial electrical systems. My career has been defined by a dedication to precision, safety, and customer satisfaction. As an Electrician in Spain Barcelona, I am well-versed in local regulations such as the Real Decreto 842/2002 (REBT), which governs electrical installations in Spain. This knowledge ensures that all my work adheres to the highest standards of compliance and quality, a priority for any organization operating in this region.</w:t>
      </w:r>
    </w:p>
    <w:p>
      <w:pPr>
        <w:pStyle w:val="BodyText"/>
      </w:pPr>
      <w:r>
        <w:t xml:space="preserve">My professional journey began with [previous company or role], where I specialized in troubleshooting complex electrical systems, installing new wiring infrastructure, and conducting regular maintenance to ensure optimal performance. In Barcelona, I have had the privilege of working on diverse projects that range from renovating historic buildings to modernizing commercial spaces. These experiences have honed my ability to adapt to different environments while maintaining the strict safety protocols required in Spain. Whether it’s installing solar panels for renewable energy solutions or repairing electrical faults in high-traffic areas, I approach every task with meticulous attention to detail and a focus on long-term reliability.</w:t>
      </w:r>
    </w:p>
    <w:bookmarkEnd w:id="20"/>
    <w:bookmarkStart w:id="21" w:name="skills-and-certifications"/>
    <w:p>
      <w:pPr>
        <w:pStyle w:val="Heading2"/>
      </w:pPr>
      <w:r>
        <w:t xml:space="preserve">Skills and Certifications</w:t>
      </w:r>
    </w:p>
    <w:p>
      <w:pPr>
        <w:pStyle w:val="FirstParagraph"/>
      </w:pPr>
      <w:r>
        <w:t xml:space="preserve">A key strength of mine is my technical proficiency in both traditional and emerging electrical technologies. I hold certifications such as [list relevant certifications, e.g., "Industrial Electrical Safety Certification" or "Solar Panel Installation Training"], which have equipped me to handle the latest advancements in energy efficiency and sustainability. In Spain Barcelona, where there is a growing emphasis on green energy initiatives, my ability to integrate eco-friendly solutions into electrical systems positions me as a valuable asset to any organization.</w:t>
      </w:r>
    </w:p>
    <w:p>
      <w:pPr>
        <w:pStyle w:val="BodyText"/>
      </w:pPr>
      <w:r>
        <w:t xml:space="preserve">Moreover, I possess strong problem-solving skills that allow me to diagnose and resolve electrical issues swiftly. Whether it’s identifying the root cause of a power outage or optimizing an outdated wiring system, I prioritize efficiency without compromising safety. My colleagues and clients consistently praise my ability to communicate complex technical concepts in a clear and approachable manner, ensuring that all stakeholders understand the scope and importance of the work being performed.</w:t>
      </w:r>
    </w:p>
    <w:bookmarkEnd w:id="21"/>
    <w:bookmarkStart w:id="22" w:name="why-spain-barcelona"/>
    <w:p>
      <w:pPr>
        <w:pStyle w:val="Heading2"/>
      </w:pPr>
      <w:r>
        <w:t xml:space="preserve">Why Spain Barcelona?</w:t>
      </w:r>
    </w:p>
    <w:p>
      <w:pPr>
        <w:pStyle w:val="FirstParagraph"/>
      </w:pPr>
      <w:r>
        <w:t xml:space="preserve">Barcelona is a city where tradition meets innovation, and I am particularly drawn to its dynamic energy sector. As an Electrician in Spain Barcelona, I have witnessed firsthand the city’s commitment to modernizing its infrastructure while preserving its architectural heritage. This balance between progress and preservation resonates with my own philosophy of delivering solutions that are both functional and sustainable.</w:t>
      </w:r>
    </w:p>
    <w:p>
      <w:pPr>
        <w:pStyle w:val="BodyText"/>
      </w:pPr>
      <w:r>
        <w:t xml:space="preserve">Living and working in Barcelona has also allowed me to immerse myself in the local culture, which I believe is essential for fostering strong relationships with clients and colleagues. The city’s multicultural environment has sharpened my adaptability, enabling me to collaborate effectively with diverse teams and understand the unique needs of each project. Whether it’s working on a family-run business or a multinational corporation, I approach every task with respect for local customs and an openness to new perspectives.</w:t>
      </w:r>
    </w:p>
    <w:bookmarkEnd w:id="22"/>
    <w:bookmarkStart w:id="23" w:name="commitment-to-safety-and-quality"/>
    <w:p>
      <w:pPr>
        <w:pStyle w:val="Heading2"/>
      </w:pPr>
      <w:r>
        <w:t xml:space="preserve">Commitment to Safety and Quality</w:t>
      </w:r>
    </w:p>
    <w:p>
      <w:pPr>
        <w:pStyle w:val="FirstParagraph"/>
      </w:pPr>
      <w:r>
        <w:t xml:space="preserve">Safety is the cornerstone of my professional practice. In Spain Barcelona, where electrical work must comply with stringent safety standards, I adhere rigorously to protocols that prioritize the well-being of individuals and the integrity of systems. My experience in conducting regular inspections, maintaining emergency backup systems, and educating clients on electrical safety has reinforced my belief that proactive measures are critical to preventing hazards.</w:t>
      </w:r>
    </w:p>
    <w:p>
      <w:pPr>
        <w:pStyle w:val="BodyText"/>
      </w:pPr>
      <w:r>
        <w:t xml:space="preserve">Additionally, I am dedicated to continuous learning and staying updated on industry developments. I regularly participate in workshops and training sessions focused on emerging technologies such as smart home systems, energy-efficient lighting, and automation solutions. This commitment ensures that I can offer cutting-edge services that align with the evolving needs of Barcelona’s residents and businesses.</w:t>
      </w:r>
    </w:p>
    <w:bookmarkEnd w:id="23"/>
    <w:bookmarkStart w:id="24" w:name="conclusion"/>
    <w:p>
      <w:pPr>
        <w:pStyle w:val="Heading2"/>
      </w:pPr>
      <w:r>
        <w:t xml:space="preserve">Conclusion</w:t>
      </w:r>
    </w:p>
    <w:p>
      <w:pPr>
        <w:pStyle w:val="FirstParagraph"/>
      </w:pPr>
      <w:r>
        <w:t xml:space="preserve">I am confident that my skills, experience, and passion for electrical work make me an ideal candidate for the Electrician position in Spain Barcelona. I would be honored to contribute to your team’s success while being part of a city that thrives on innovation and excellence. Thank you for considering my application. I look forward to the opportunity to discuss how my background and vision align with your organization’s goals.</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Spain Barcelona</dc:title>
  <dc:creator/>
  <cp:keywords/>
  <dcterms:created xsi:type="dcterms:W3CDTF">2026-07-23T22:07:51Z</dcterms:created>
  <dcterms:modified xsi:type="dcterms:W3CDTF">2026-07-23T22:07:51Z</dcterms:modified>
</cp:coreProperties>
</file>

<file path=docProps/custom.xml><?xml version="1.0" encoding="utf-8"?>
<Properties xmlns="http://schemas.openxmlformats.org/officeDocument/2006/custom-properties" xmlns:vt="http://schemas.openxmlformats.org/officeDocument/2006/docPropsVTypes"/>
</file>